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22B1" w:rsidRPr="00033F76" w:rsidRDefault="001966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</w:t>
      </w:r>
      <w:r w:rsidR="00033F76" w:rsidRPr="00033F76">
        <w:rPr>
          <w:rFonts w:ascii="Times New Roman" w:hAnsi="Times New Roman" w:cs="Times New Roman"/>
          <w:sz w:val="24"/>
          <w:szCs w:val="24"/>
        </w:rPr>
        <w:t xml:space="preserve"> file 2</w:t>
      </w:r>
      <w:bookmarkStart w:id="0" w:name="_GoBack"/>
      <w:bookmarkEnd w:id="0"/>
    </w:p>
    <w:p w:rsidR="00033F76" w:rsidRDefault="00033F76">
      <w:pPr>
        <w:rPr>
          <w:rFonts w:ascii="Times New Roman" w:hAnsi="Times New Roman" w:cs="Times New Roman"/>
          <w:sz w:val="24"/>
          <w:szCs w:val="24"/>
        </w:rPr>
      </w:pPr>
      <w:r w:rsidRPr="00033F76">
        <w:rPr>
          <w:rFonts w:ascii="Times New Roman" w:hAnsi="Times New Roman" w:cs="Times New Roman"/>
          <w:sz w:val="24"/>
          <w:szCs w:val="24"/>
        </w:rPr>
        <w:t>VHES questions mapped to relevant specific outcome measures</w:t>
      </w:r>
    </w:p>
    <w:p w:rsidR="00033F76" w:rsidRDefault="00033F7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9026"/>
      </w:tblGrid>
      <w:tr w:rsidR="00033F76" w:rsidRPr="00033F76" w:rsidTr="00E67C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utcome measur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verall patient experience measure (n=1)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Q76 Overall, how would you rate the care you received while in hospital?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unication (Staff-Patient) (n=6)</w:t>
            </w:r>
          </w:p>
        </w:tc>
      </w:tr>
      <w:tr w:rsidR="00033F76" w:rsidRPr="00033F76" w:rsidTr="00E67C90">
        <w:trPr>
          <w:trHeight w:val="68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21 If you needed to talk to a doctor, did you get the opportunity to do so?</w:t>
            </w:r>
          </w:p>
        </w:tc>
      </w:tr>
      <w:tr w:rsidR="00033F76" w:rsidRPr="00033F76" w:rsidTr="00E67C90">
        <w:trPr>
          <w:trHeight w:val="74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27 If you needed to talk to a nurse, did you get the opportunity to do so?</w:t>
            </w:r>
          </w:p>
        </w:tc>
      </w:tr>
      <w:tr w:rsidR="00033F76" w:rsidRPr="00033F76" w:rsidTr="00E67C90">
        <w:trPr>
          <w:trHeight w:val="66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32 Did the staff treating and examining you introduce themselves and their role?</w:t>
            </w:r>
          </w:p>
        </w:tc>
      </w:tr>
      <w:tr w:rsidR="00033F76" w:rsidRPr="00033F76" w:rsidTr="00E67C90">
        <w:trPr>
          <w:trHeight w:val="95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33 How often did the doctors, nurses and other healthcare professionals caring for you explain things in a way you could understand?</w:t>
            </w:r>
          </w:p>
        </w:tc>
      </w:tr>
      <w:tr w:rsidR="00033F76" w:rsidRPr="00033F76" w:rsidTr="00E67C90">
        <w:trPr>
          <w:trHeight w:val="71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43 If you had any worries or fears about your condition or treatment, did a health professional discuss them with you?</w:t>
            </w:r>
          </w:p>
        </w:tc>
      </w:tr>
      <w:tr w:rsidR="00033F76" w:rsidRPr="00033F76" w:rsidTr="00E67C90">
        <w:trPr>
          <w:trHeight w:val="83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77 Do you feel that you were listened to and understood by the people looking after you in hospital?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33F76" w:rsidRPr="00033F76" w:rsidTr="00E67C90">
        <w:trPr>
          <w:trHeight w:val="30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</w:rPr>
              <w:t>Respect and Dignity (n=4)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9 How would you rate the politeness and courtesy of admissions staff?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45 Were you given enough privacy when being examined or treated?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 xml:space="preserve">Q46 </w:t>
            </w:r>
            <w:proofErr w:type="gramStart"/>
            <w:r w:rsidRPr="00033F76">
              <w:rPr>
                <w:rFonts w:ascii="Times New Roman" w:eastAsia="Times New Roman" w:hAnsi="Times New Roman" w:cs="Times New Roman"/>
              </w:rPr>
              <w:t>At</w:t>
            </w:r>
            <w:proofErr w:type="gramEnd"/>
            <w:r w:rsidRPr="00033F76">
              <w:rPr>
                <w:rFonts w:ascii="Times New Roman" w:eastAsia="Times New Roman" w:hAnsi="Times New Roman" w:cs="Times New Roman"/>
              </w:rPr>
              <w:t xml:space="preserve"> other times during your hospital stay did you have enough privacy?</w:t>
            </w:r>
          </w:p>
        </w:tc>
      </w:tr>
      <w:tr w:rsidR="00033F76" w:rsidRPr="00033F76" w:rsidTr="00E67C90">
        <w:trPr>
          <w:trHeight w:val="93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78 Overall, did you feel you were treated with respect and dignity while you were in hospital?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33F76" w:rsidRPr="00033F76" w:rsidTr="00E67C90">
        <w:trPr>
          <w:trHeight w:val="30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</w:rPr>
              <w:t>Emotion Support (n=5)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2 How would you rate the politeness and courtesy of staff in the ED?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22 Were the doctors treating you compassionate?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28 Were the nurses treating you compassionate?</w:t>
            </w:r>
          </w:p>
        </w:tc>
      </w:tr>
      <w:tr w:rsidR="00033F76" w:rsidRPr="00033F76" w:rsidTr="00E67C90">
        <w:trPr>
          <w:trHeight w:val="93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lastRenderedPageBreak/>
              <w:t>Q44 Do you feel you received enough emotional support from hospital staff during your stay?</w:t>
            </w:r>
          </w:p>
        </w:tc>
      </w:tr>
      <w:tr w:rsidR="00033F76" w:rsidRPr="00033F76" w:rsidTr="00E67C90">
        <w:trPr>
          <w:trHeight w:val="93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47 Do you think the hospital staff did everything they could to help manage your pain?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33F76" w:rsidRPr="00033F76" w:rsidTr="00E67C90">
        <w:trPr>
          <w:trHeight w:val="30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</w:rPr>
              <w:t>Discharge Planning (n=3)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63 Were you given enough notice about when you were going to be discharged?</w:t>
            </w:r>
          </w:p>
        </w:tc>
      </w:tr>
      <w:tr w:rsidR="00033F76" w:rsidRPr="00033F76" w:rsidTr="00E67C90">
        <w:trPr>
          <w:trHeight w:val="93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64 Did you feel you were involved in decisions about your discharge from hospital?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 xml:space="preserve">Q65 </w:t>
            </w:r>
            <w:proofErr w:type="gramStart"/>
            <w:r w:rsidRPr="00033F76">
              <w:rPr>
                <w:rFonts w:ascii="Times New Roman" w:eastAsia="Times New Roman" w:hAnsi="Times New Roman" w:cs="Times New Roman"/>
              </w:rPr>
              <w:t>On</w:t>
            </w:r>
            <w:proofErr w:type="gramEnd"/>
            <w:r w:rsidRPr="00033F76">
              <w:rPr>
                <w:rFonts w:ascii="Times New Roman" w:eastAsia="Times New Roman" w:hAnsi="Times New Roman" w:cs="Times New Roman"/>
              </w:rPr>
              <w:t xml:space="preserve"> the day you left hospital, was your discharge delayed for any reason?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reatment and disease education (n=4)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38 How much information about your condition and treatment was given to you?</w:t>
            </w:r>
          </w:p>
        </w:tc>
      </w:tr>
      <w:tr w:rsidR="00033F76" w:rsidRPr="00033F76" w:rsidTr="00E67C90">
        <w:trPr>
          <w:trHeight w:val="97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51 Did you receive sufficient information about any medication you were given while in hospital (e.g. purpose, side effects and how to administer the medication)?</w:t>
            </w:r>
          </w:p>
        </w:tc>
      </w:tr>
      <w:tr w:rsidR="00033F76" w:rsidRPr="00033F76" w:rsidTr="00E67C90">
        <w:trPr>
          <w:trHeight w:val="70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53 Did a member of staff explain why you needed these test(s) in a way you could understand?</w:t>
            </w:r>
          </w:p>
        </w:tc>
      </w:tr>
      <w:tr w:rsidR="00033F76" w:rsidRPr="00033F76" w:rsidTr="00E67C90">
        <w:trPr>
          <w:trHeight w:val="70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54 Did a member of hospital staff explain the results of the tests in a way you could understand?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33F76" w:rsidRPr="00033F76" w:rsidTr="00E67C90">
        <w:trPr>
          <w:trHeight w:val="310"/>
        </w:trPr>
        <w:tc>
          <w:tcPr>
            <w:tcW w:w="5000" w:type="pct"/>
            <w:noWrap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33F7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hysical environment measure (n=3)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 xml:space="preserve">Q12 </w:t>
            </w:r>
            <w:proofErr w:type="gramStart"/>
            <w:r w:rsidRPr="00033F76">
              <w:rPr>
                <w:rFonts w:ascii="Times New Roman" w:eastAsia="Times New Roman" w:hAnsi="Times New Roman" w:cs="Times New Roman"/>
              </w:rPr>
              <w:t>In</w:t>
            </w:r>
            <w:proofErr w:type="gramEnd"/>
            <w:r w:rsidRPr="00033F76">
              <w:rPr>
                <w:rFonts w:ascii="Times New Roman" w:eastAsia="Times New Roman" w:hAnsi="Times New Roman" w:cs="Times New Roman"/>
              </w:rPr>
              <w:t xml:space="preserve"> your opinion, how clean was the hospital room or ward that you were in?</w:t>
            </w:r>
          </w:p>
        </w:tc>
      </w:tr>
      <w:tr w:rsidR="00033F76" w:rsidRPr="00033F76" w:rsidTr="00E67C90">
        <w:trPr>
          <w:trHeight w:val="620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13 How clean were the toilets and bathrooms that you used in hospital?</w:t>
            </w:r>
          </w:p>
        </w:tc>
      </w:tr>
      <w:tr w:rsidR="00033F76" w:rsidRPr="00033F76" w:rsidTr="00E67C90">
        <w:trPr>
          <w:trHeight w:val="1134"/>
        </w:trPr>
        <w:tc>
          <w:tcPr>
            <w:tcW w:w="5000" w:type="pct"/>
            <w:hideMark/>
          </w:tcPr>
          <w:p w:rsidR="00033F76" w:rsidRPr="00033F76" w:rsidRDefault="00033F76" w:rsidP="00033F76">
            <w:pPr>
              <w:rPr>
                <w:rFonts w:ascii="Times New Roman" w:eastAsia="Times New Roman" w:hAnsi="Times New Roman" w:cs="Times New Roman"/>
              </w:rPr>
            </w:pPr>
            <w:r w:rsidRPr="00033F76">
              <w:rPr>
                <w:rFonts w:ascii="Times New Roman" w:eastAsia="Times New Roman" w:hAnsi="Times New Roman" w:cs="Times New Roman"/>
              </w:rPr>
              <w:t>Q35 Did you see hospital staff wash their hands, use hand gel to clean their hands, or put on clean gloves before examining you?</w:t>
            </w:r>
          </w:p>
        </w:tc>
      </w:tr>
    </w:tbl>
    <w:p w:rsidR="00033F76" w:rsidRPr="00033F76" w:rsidRDefault="00033F76">
      <w:pPr>
        <w:rPr>
          <w:rFonts w:ascii="Times New Roman" w:hAnsi="Times New Roman" w:cs="Times New Roman"/>
          <w:sz w:val="24"/>
          <w:szCs w:val="24"/>
        </w:rPr>
      </w:pPr>
    </w:p>
    <w:sectPr w:rsidR="00033F76" w:rsidRPr="00033F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DM3NjaxMDIwMrRQ0lEKTi0uzszPAykwqgUAx3+HwSwAAAA="/>
  </w:docVars>
  <w:rsids>
    <w:rsidRoot w:val="00033F76"/>
    <w:rsid w:val="00033F76"/>
    <w:rsid w:val="00196675"/>
    <w:rsid w:val="00C222B1"/>
    <w:rsid w:val="00E6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A2C9A"/>
  <w15:chartTrackingRefBased/>
  <w15:docId w15:val="{15DA41B1-40D6-4DA2-B5D4-C31F3271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before="240" w:after="240"/>
        <w:ind w:left="567" w:hanging="56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PAReport">
    <w:name w:val="APA Report"/>
    <w:basedOn w:val="TableNormal"/>
    <w:uiPriority w:val="99"/>
    <w:rsid w:val="00033F76"/>
    <w:pPr>
      <w:spacing w:before="0" w:after="0"/>
      <w:ind w:left="0" w:firstLine="0"/>
    </w:pPr>
    <w:rPr>
      <w:sz w:val="24"/>
      <w:szCs w:val="24"/>
      <w:lang w:val="en-US"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5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ice Wong</dc:creator>
  <cp:keywords/>
  <dc:description/>
  <cp:lastModifiedBy>Eunice Wong</cp:lastModifiedBy>
  <cp:revision>3</cp:revision>
  <dcterms:created xsi:type="dcterms:W3CDTF">2020-11-28T05:58:00Z</dcterms:created>
  <dcterms:modified xsi:type="dcterms:W3CDTF">2020-12-18T02:41:00Z</dcterms:modified>
</cp:coreProperties>
</file>